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60CF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515FE94"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202187">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5E6B696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202187">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71EA4503"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202187">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06CA6CDE"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202187">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163874A3"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202187">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156310B7"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202187">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7D4B28A4"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202187">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67995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202187">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B003A99"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202187">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3145874A"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202187">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44F03F34"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202187">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6A10CCC1"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202187">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1DC466F3"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202187">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46ADEB4A"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202187">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fldSimple w:instr=" SEQ Figure \* ARABIC ">
        <w:r>
          <w:rPr>
            <w:noProof/>
          </w:rPr>
          <w:t>1</w:t>
        </w:r>
      </w:fldSimple>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fldSimple w:instr=" SEQ Figure \* ARABIC ">
        <w:r>
          <w:rPr>
            <w:noProof/>
          </w:rPr>
          <w:t>2</w:t>
        </w:r>
      </w:fldSimple>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4F6C18BF"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202187">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65EC9B4D" w:rsidR="00002AD4" w:rsidRDefault="00002AD4" w:rsidP="00002AD4">
      <w:pPr>
        <w:pStyle w:val="Caption"/>
      </w:pPr>
      <w:r>
        <w:lastRenderedPageBreak/>
        <w:t xml:space="preserve">Figure </w:t>
      </w:r>
      <w:fldSimple w:instr=" SEQ Figure \* ARABIC ">
        <w:r>
          <w:rPr>
            <w:noProof/>
          </w:rPr>
          <w:t>3</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202187">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fldSimple w:instr=" SEQ Figure \* ARABIC ">
        <w:r>
          <w:rPr>
            <w:noProof/>
          </w:rPr>
          <w:t>4</w:t>
        </w:r>
      </w:fldSimple>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7EC3BCB2"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202187">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7F9B0F32"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202187">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202187">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6AA025F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202187">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43638524"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202187">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09A9EBE2"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202187">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24694FC3"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202187">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202187">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1E95F051"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202187">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3148BBE7"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202187">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2F39C55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202187">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5FAD2E90"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202187">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2C13A43C"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202187">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2C544C91"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202187">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4B55FB22"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202187">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340D9BD9"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202187">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202187">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76FDD147"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202187">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52F39C71"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202187">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659D075C"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202187">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3CA774BF"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202187">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514DC51E"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202187">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30C5BA04"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202187">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7EE887F3"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202187">
            <w:rPr>
              <w:noProof/>
            </w:rPr>
            <w:t xml:space="preserve"> (Makarenko &amp; </w:t>
          </w:r>
          <w:r w:rsidR="00202187">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458FE929" w:rsidR="00637437" w:rsidRDefault="00982E05" w:rsidP="00637437">
      <w:r>
        <w:tab/>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202187">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r w:rsidR="00637437">
        <w:t xml:space="preserve"> </w:t>
      </w:r>
    </w:p>
    <w:p w14:paraId="2B62244A" w14:textId="77777777"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rsidR="00ED14BF">
            <w:fldChar w:fldCharType="begin"/>
          </w:r>
          <w:r w:rsidR="00ED14BF">
            <w:instrText xml:space="preserve"> CITATION Kil172 \l 1033 </w:instrText>
          </w:r>
          <w:r w:rsidR="00ED14BF">
            <w:fldChar w:fldCharType="separate"/>
          </w:r>
          <w:r w:rsidR="00202187">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Content>
          <w:r>
            <w:fldChar w:fldCharType="begin"/>
          </w:r>
          <w:r>
            <w:instrText xml:space="preserve">CITATION Placeholder2 \l 1033 </w:instrText>
          </w:r>
          <w:r>
            <w:fldChar w:fldCharType="separate"/>
          </w:r>
          <w:r w:rsidR="00202187">
            <w:rPr>
              <w:noProof/>
            </w:rPr>
            <w:t xml:space="preserve"> (Qiu, Wang, &amp; Rubin, 2018)</w:t>
          </w:r>
          <w:r>
            <w:fldChar w:fldCharType="end"/>
          </w:r>
        </w:sdtContent>
      </w:sdt>
      <w:r>
        <w:t>.</w:t>
      </w:r>
      <w:r>
        <w:t xml:space="preserve"> This subtle dependency can be problematic for researchers and small businesses that lack the technical expertise necessary to support multiple competing toolchains.</w:t>
      </w:r>
    </w:p>
    <w:p w14:paraId="4C02368F" w14:textId="3D6D3ED1" w:rsidR="003E6312" w:rsidRDefault="003E6312" w:rsidP="00637437">
      <w:pPr>
        <w:ind w:firstLine="720"/>
      </w:pPr>
      <w:r>
        <w:t>Another common challenge comes from collecting data before declaring the research method</w:t>
      </w:r>
      <w:sdt>
        <w:sdtPr>
          <w:id w:val="-1136249563"/>
          <w:citation/>
        </w:sdtPr>
        <w:sdtContent>
          <w:r>
            <w:fldChar w:fldCharType="begin"/>
          </w:r>
          <w:r>
            <w:instrText xml:space="preserve"> CITATION Hud21 \l 1033 </w:instrText>
          </w:r>
          <w:r>
            <w:fldChar w:fldCharType="separate"/>
          </w:r>
          <w:r>
            <w:rPr>
              <w:noProof/>
            </w:rPr>
            <w:t xml:space="preserve"> (Hudson, 2021)</w:t>
          </w:r>
          <w:r>
            <w:fldChar w:fldCharType="end"/>
          </w:r>
        </w:sdtContent>
      </w:sdt>
      <w:r>
        <w:t xml:space="preserve">. Researchers can  </w:t>
      </w:r>
    </w:p>
    <w:p w14:paraId="50FF212C" w14:textId="746118D2" w:rsidR="00563CA0" w:rsidRDefault="003E6312" w:rsidP="00637437">
      <w:pPr>
        <w:ind w:firstLine="720"/>
      </w:pPr>
      <w:r>
        <w:t xml:space="preserve">Collecting data before declaring the research method  </w:t>
      </w:r>
    </w:p>
    <w:p w14:paraId="542D0677" w14:textId="77777777" w:rsidR="006A1BC3" w:rsidRDefault="006A1BC3" w:rsidP="00637437">
      <w:pPr>
        <w:ind w:firstLine="720"/>
      </w:pPr>
    </w:p>
    <w:p w14:paraId="246D6132" w14:textId="3384EABB" w:rsidR="00B17B8B" w:rsidRDefault="00B17B8B" w:rsidP="00637437">
      <w:pPr>
        <w:ind w:firstLine="720"/>
      </w:pPr>
      <w:r>
        <w:t xml:space="preserve">Hudson (2021) argues that researchers are hyper-focused on reproducibility. and that replicability is more crucial. </w:t>
      </w:r>
    </w:p>
    <w:p w14:paraId="7F24FE86" w14:textId="20029873" w:rsidR="009E4737" w:rsidRPr="009E4737" w:rsidRDefault="009E4737" w:rsidP="00637437">
      <w:pPr>
        <w:ind w:firstLine="720"/>
        <w:rPr>
          <w:i/>
          <w:iCs/>
        </w:rPr>
      </w:pPr>
      <w:r>
        <w:rPr>
          <w:i/>
          <w:iCs/>
        </w:rPr>
        <w:lastRenderedPageBreak/>
        <w:t xml:space="preserve">Talk about </w:t>
      </w:r>
      <w:proofErr w:type="spellStart"/>
      <w:r>
        <w:rPr>
          <w:i/>
          <w:iCs/>
        </w:rPr>
        <w:t>Hudsons</w:t>
      </w:r>
      <w:proofErr w:type="spellEnd"/>
      <w:r>
        <w:rPr>
          <w:i/>
          <w:iCs/>
        </w:rPr>
        <w:t xml:space="preserve"> perspectives here that it’s a function of reproducibility versus replicability.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129299E4" w14:textId="77777777" w:rsidR="00202187" w:rsidRDefault="00D424E9" w:rsidP="00202187">
              <w:pPr>
                <w:pStyle w:val="Bibliography"/>
                <w:ind w:left="720" w:hanging="720"/>
                <w:rPr>
                  <w:noProof/>
                </w:rPr>
              </w:pPr>
              <w:r>
                <w:fldChar w:fldCharType="begin"/>
              </w:r>
              <w:r>
                <w:instrText xml:space="preserve"> BIBLIOGRAPHY </w:instrText>
              </w:r>
              <w:r>
                <w:fldChar w:fldCharType="separate"/>
              </w:r>
              <w:r w:rsidR="00202187">
                <w:rPr>
                  <w:noProof/>
                </w:rPr>
                <w:t xml:space="preserve">Alsudais, A., Leroy, G., &amp; Corso, A. (2014). We Know Where You Are Tweeting From. </w:t>
              </w:r>
              <w:r w:rsidR="00202187">
                <w:rPr>
                  <w:i/>
                  <w:iCs/>
                  <w:noProof/>
                </w:rPr>
                <w:t>IEEE International Congress on Big Data</w:t>
              </w:r>
              <w:r w:rsidR="00202187">
                <w:rPr>
                  <w:noProof/>
                </w:rPr>
                <w:t xml:space="preserve"> (pp. 594-600). Anchorage, AK: The Institute of Electrical and Electronics Engineers. doi:https://doi-org.proxy1.ncu.edu/10.1109/BigData.Congress.2014.91</w:t>
              </w:r>
            </w:p>
            <w:p w14:paraId="1D2685E3" w14:textId="77777777" w:rsidR="00202187" w:rsidRDefault="00202187" w:rsidP="00202187">
              <w:pPr>
                <w:pStyle w:val="Bibliography"/>
                <w:ind w:left="720" w:hanging="720"/>
                <w:rPr>
                  <w:noProof/>
                </w:rPr>
              </w:pPr>
              <w:r>
                <w:rPr>
                  <w:noProof/>
                </w:rPr>
                <w:t xml:space="preserve">Asimov, I. (1942). </w:t>
              </w:r>
              <w:r>
                <w:rPr>
                  <w:i/>
                  <w:iCs/>
                  <w:noProof/>
                </w:rPr>
                <w:t>Runaround.</w:t>
              </w:r>
              <w:r>
                <w:rPr>
                  <w:noProof/>
                </w:rPr>
                <w:t xml:space="preserve"> </w:t>
              </w:r>
            </w:p>
            <w:p w14:paraId="69EB28EF" w14:textId="77777777" w:rsidR="00202187" w:rsidRDefault="00202187" w:rsidP="00202187">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7D8E3FFF" w14:textId="77777777" w:rsidR="00202187" w:rsidRDefault="00202187" w:rsidP="00202187">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53A1E69" w14:textId="77777777" w:rsidR="00202187" w:rsidRDefault="00202187" w:rsidP="00202187">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31AD76E4" w14:textId="77777777" w:rsidR="00202187" w:rsidRDefault="00202187" w:rsidP="00202187">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6B6CD03" w14:textId="77777777" w:rsidR="00202187" w:rsidRDefault="00202187" w:rsidP="0020218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DE3D12C" w14:textId="09300563" w:rsidR="00202187" w:rsidRDefault="00202187" w:rsidP="00202187">
              <w:pPr>
                <w:pStyle w:val="Bibliography"/>
                <w:ind w:left="720" w:hanging="720"/>
                <w:rPr>
                  <w:noProof/>
                </w:rPr>
              </w:pPr>
              <w:r>
                <w:rPr>
                  <w:noProof/>
                </w:rPr>
                <w:t xml:space="preserve">Buchanan, B. (2005). A very brief history of artifical intelligence. </w:t>
              </w:r>
              <w:r>
                <w:rPr>
                  <w:i/>
                  <w:iCs/>
                  <w:noProof/>
                </w:rPr>
                <w:t>A</w:t>
              </w:r>
              <w:r w:rsidR="00B17B8B">
                <w:rPr>
                  <w:i/>
                  <w:iCs/>
                  <w:noProof/>
                </w:rPr>
                <w:t>.I.</w:t>
              </w:r>
              <w:r>
                <w:rPr>
                  <w:i/>
                  <w:iCs/>
                  <w:noProof/>
                </w:rPr>
                <w:t xml:space="preserve"> Magazine, 26</w:t>
              </w:r>
              <w:r>
                <w:rPr>
                  <w:noProof/>
                </w:rPr>
                <w:t>(4), 53-60. Retrieved from ttps://search-ebscohost-com.proxy1.ncu.edu/login.aspx?direct=true&amp;db=ofs&amp;AN=501189619&amp;site=eds-live</w:t>
              </w:r>
            </w:p>
            <w:p w14:paraId="77DC39BB" w14:textId="77777777" w:rsidR="00202187" w:rsidRDefault="00202187" w:rsidP="00202187">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69FB657" w14:textId="77777777" w:rsidR="00202187" w:rsidRDefault="00202187" w:rsidP="00202187">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82307BD" w14:textId="77777777" w:rsidR="00202187" w:rsidRDefault="00202187" w:rsidP="00202187">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2ECB93A" w14:textId="77777777" w:rsidR="00202187" w:rsidRDefault="00202187" w:rsidP="00202187">
              <w:pPr>
                <w:pStyle w:val="Bibliography"/>
                <w:ind w:left="720" w:hanging="720"/>
                <w:rPr>
                  <w:noProof/>
                </w:rPr>
              </w:pPr>
              <w:r>
                <w:rPr>
                  <w:noProof/>
                </w:rPr>
                <w:t xml:space="preserve">Darwin, C. (1859). </w:t>
              </w:r>
              <w:r>
                <w:rPr>
                  <w:i/>
                  <w:iCs/>
                  <w:noProof/>
                </w:rPr>
                <w:t>On the origin of species.</w:t>
              </w:r>
              <w:r>
                <w:rPr>
                  <w:noProof/>
                </w:rPr>
                <w:t xml:space="preserve"> </w:t>
              </w:r>
            </w:p>
            <w:p w14:paraId="4E8A9832" w14:textId="77777777" w:rsidR="00202187" w:rsidRDefault="00202187" w:rsidP="00202187">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35FDA3DD" w14:textId="77777777" w:rsidR="00202187" w:rsidRDefault="00202187" w:rsidP="00202187">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E841CC4" w14:textId="77777777" w:rsidR="00202187" w:rsidRDefault="00202187" w:rsidP="00202187">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0D506FFC" w14:textId="77777777" w:rsidR="00202187" w:rsidRDefault="00202187" w:rsidP="00202187">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61E4D5C9" w14:textId="77777777" w:rsidR="00202187" w:rsidRDefault="00202187" w:rsidP="00202187">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22EA658D" w14:textId="77777777" w:rsidR="00202187" w:rsidRDefault="00202187" w:rsidP="00202187">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5468A6C" w14:textId="77777777" w:rsidR="00202187" w:rsidRDefault="00202187" w:rsidP="00202187">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4E390D8D" w14:textId="77777777" w:rsidR="00202187" w:rsidRDefault="00202187" w:rsidP="00202187">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7DC9BC86" w14:textId="77777777" w:rsidR="00202187" w:rsidRDefault="00202187" w:rsidP="0020218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F526CDF" w14:textId="77777777" w:rsidR="00202187" w:rsidRDefault="00202187" w:rsidP="00202187">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8277B28" w14:textId="77777777" w:rsidR="00202187" w:rsidRDefault="00202187" w:rsidP="0020218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DAC86B1" w14:textId="77777777" w:rsidR="00202187" w:rsidRDefault="00202187" w:rsidP="00202187">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EB83A59" w14:textId="77777777" w:rsidR="00202187" w:rsidRDefault="00202187" w:rsidP="00202187">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5CA34085" w14:textId="77777777" w:rsidR="00202187" w:rsidRDefault="00202187" w:rsidP="00202187">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7DEF267F" w14:textId="77777777" w:rsidR="00202187" w:rsidRDefault="00202187" w:rsidP="00202187">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AA4E3D3" w14:textId="77777777" w:rsidR="00202187" w:rsidRDefault="00202187" w:rsidP="0020218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2C50214" w14:textId="77777777" w:rsidR="00202187" w:rsidRDefault="00202187" w:rsidP="00202187">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5AED665F" w14:textId="77777777" w:rsidR="00202187" w:rsidRDefault="00202187" w:rsidP="0020218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07D31B0" w14:textId="77777777" w:rsidR="00202187" w:rsidRDefault="00202187" w:rsidP="0020218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3DE8225A" w14:textId="77777777" w:rsidR="00202187" w:rsidRDefault="00202187" w:rsidP="00202187">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D7AA260" w14:textId="77777777" w:rsidR="00202187" w:rsidRDefault="00202187" w:rsidP="00202187">
              <w:pPr>
                <w:pStyle w:val="Bibliography"/>
                <w:ind w:left="720" w:hanging="720"/>
                <w:rPr>
                  <w:noProof/>
                </w:rPr>
              </w:pPr>
              <w:r>
                <w:rPr>
                  <w:noProof/>
                </w:rPr>
                <w:lastRenderedPageBreak/>
                <w:t xml:space="preserve">Marr, D. (n.d.). </w:t>
              </w:r>
              <w:r>
                <w:rPr>
                  <w:i/>
                  <w:iCs/>
                  <w:noProof/>
                </w:rPr>
                <w:t>Vision a computational investigation into the human representation and processing of visual information.</w:t>
              </w:r>
              <w:r>
                <w:rPr>
                  <w:noProof/>
                </w:rPr>
                <w:t xml:space="preserve"> </w:t>
              </w:r>
            </w:p>
            <w:p w14:paraId="34B401E3" w14:textId="77777777" w:rsidR="00202187" w:rsidRDefault="00202187" w:rsidP="00202187">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78B9201A" w14:textId="77777777" w:rsidR="00202187" w:rsidRDefault="00202187" w:rsidP="0020218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71117FF3" w14:textId="77777777" w:rsidR="00202187" w:rsidRDefault="00202187" w:rsidP="00202187">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47668CE1" w14:textId="77777777" w:rsidR="00202187" w:rsidRDefault="00202187" w:rsidP="0020218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44377A77" w14:textId="77777777" w:rsidR="00202187" w:rsidRDefault="00202187" w:rsidP="00202187">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1F620232" w14:textId="77777777" w:rsidR="00202187" w:rsidRDefault="00202187" w:rsidP="00202187">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DFAFF46" w14:textId="77777777" w:rsidR="00202187" w:rsidRDefault="00202187" w:rsidP="00202187">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711FE25D" w14:textId="77777777" w:rsidR="00202187" w:rsidRDefault="00202187" w:rsidP="00202187">
              <w:pPr>
                <w:pStyle w:val="Bibliography"/>
                <w:ind w:left="720" w:hanging="720"/>
                <w:rPr>
                  <w:noProof/>
                </w:rPr>
              </w:pPr>
              <w:r>
                <w:rPr>
                  <w:noProof/>
                </w:rPr>
                <w:lastRenderedPageBreak/>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6F3C03FE" w14:textId="77777777" w:rsidR="00202187" w:rsidRDefault="00202187" w:rsidP="00202187">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6C720B00" w14:textId="77777777" w:rsidR="00202187" w:rsidRDefault="00202187" w:rsidP="0020218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6E1CF635" w14:textId="77777777" w:rsidR="00202187" w:rsidRDefault="00202187" w:rsidP="00202187">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81E4F28" w14:textId="77777777" w:rsidR="00202187" w:rsidRDefault="00202187" w:rsidP="0020218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DCF8DC4" w14:textId="77777777" w:rsidR="00202187" w:rsidRDefault="00202187" w:rsidP="00202187">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4E7E890B" w14:textId="77777777" w:rsidR="00202187" w:rsidRDefault="00202187" w:rsidP="00202187">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75C5A1D" w14:textId="77777777" w:rsidR="00202187" w:rsidRDefault="00202187" w:rsidP="00202187">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CF9F2AF" w14:textId="77777777" w:rsidR="00202187" w:rsidRDefault="00202187" w:rsidP="0020218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BE00FD8" w14:textId="6FA5B50C" w:rsidR="00202187" w:rsidRDefault="00202187" w:rsidP="00202187">
              <w:pPr>
                <w:pStyle w:val="Bibliography"/>
                <w:ind w:left="720" w:hanging="720"/>
                <w:rPr>
                  <w:noProof/>
                </w:rPr>
              </w:pPr>
              <w:r>
                <w:rPr>
                  <w:noProof/>
                </w:rPr>
                <w:lastRenderedPageBreak/>
                <w:t>Upchurch, M. (2018). Robots and A</w:t>
              </w:r>
              <w:r w:rsidR="00B17B8B">
                <w:rPr>
                  <w:noProof/>
                </w:rPr>
                <w:t>.I.</w:t>
              </w:r>
              <w:r>
                <w:rPr>
                  <w:noProof/>
                </w:rPr>
                <w:t xml:space="preserve"> at work: the propects for singularity. </w:t>
              </w:r>
              <w:r>
                <w:rPr>
                  <w:i/>
                  <w:iCs/>
                  <w:noProof/>
                </w:rPr>
                <w:t>New Technology, 33</w:t>
              </w:r>
              <w:r>
                <w:rPr>
                  <w:noProof/>
                </w:rPr>
                <w:t>(3), 205-218. doi:10.1111/ntwe.12124</w:t>
              </w:r>
            </w:p>
            <w:p w14:paraId="5DCCBD5D" w14:textId="77777777" w:rsidR="00202187" w:rsidRDefault="00202187" w:rsidP="0020218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12898835" w14:textId="77777777" w:rsidR="00202187" w:rsidRDefault="00202187" w:rsidP="00202187">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13B108D" w14:textId="77777777" w:rsidR="00202187" w:rsidRDefault="00202187" w:rsidP="0020218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202187">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0AF96" w14:textId="77777777" w:rsidR="00E60CFF" w:rsidRDefault="00E60CFF" w:rsidP="0082223F">
      <w:pPr>
        <w:spacing w:line="240" w:lineRule="auto"/>
      </w:pPr>
      <w:r>
        <w:separator/>
      </w:r>
    </w:p>
  </w:endnote>
  <w:endnote w:type="continuationSeparator" w:id="0">
    <w:p w14:paraId="05BDA31C" w14:textId="77777777" w:rsidR="00E60CFF" w:rsidRDefault="00E60CF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6CE5D" w14:textId="77777777" w:rsidR="00E60CFF" w:rsidRDefault="00E60CFF" w:rsidP="0082223F">
      <w:pPr>
        <w:spacing w:line="240" w:lineRule="auto"/>
      </w:pPr>
      <w:r>
        <w:separator/>
      </w:r>
    </w:p>
  </w:footnote>
  <w:footnote w:type="continuationSeparator" w:id="0">
    <w:p w14:paraId="02D3D544" w14:textId="77777777" w:rsidR="00E60CFF" w:rsidRDefault="00E60CF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01DBC"/>
    <w:rsid w:val="00002AD4"/>
    <w:rsid w:val="00003D3B"/>
    <w:rsid w:val="00036708"/>
    <w:rsid w:val="00036F58"/>
    <w:rsid w:val="000718C9"/>
    <w:rsid w:val="000738E5"/>
    <w:rsid w:val="000B554E"/>
    <w:rsid w:val="000C73D9"/>
    <w:rsid w:val="000F3311"/>
    <w:rsid w:val="00183597"/>
    <w:rsid w:val="001B27C4"/>
    <w:rsid w:val="001B4DD7"/>
    <w:rsid w:val="001B7106"/>
    <w:rsid w:val="00202187"/>
    <w:rsid w:val="00215989"/>
    <w:rsid w:val="002516A9"/>
    <w:rsid w:val="0025438B"/>
    <w:rsid w:val="002806B7"/>
    <w:rsid w:val="002B0634"/>
    <w:rsid w:val="002D7249"/>
    <w:rsid w:val="002D7395"/>
    <w:rsid w:val="002F2E59"/>
    <w:rsid w:val="00301084"/>
    <w:rsid w:val="003772F7"/>
    <w:rsid w:val="003905FE"/>
    <w:rsid w:val="003A3997"/>
    <w:rsid w:val="003B68C1"/>
    <w:rsid w:val="003E6312"/>
    <w:rsid w:val="003F4714"/>
    <w:rsid w:val="00401D65"/>
    <w:rsid w:val="004223E8"/>
    <w:rsid w:val="00424108"/>
    <w:rsid w:val="00426C83"/>
    <w:rsid w:val="00462A3C"/>
    <w:rsid w:val="004A784B"/>
    <w:rsid w:val="004A7B81"/>
    <w:rsid w:val="004F456A"/>
    <w:rsid w:val="004F51DA"/>
    <w:rsid w:val="005021D6"/>
    <w:rsid w:val="00515B13"/>
    <w:rsid w:val="00557E91"/>
    <w:rsid w:val="00563CA0"/>
    <w:rsid w:val="005732FA"/>
    <w:rsid w:val="005745BB"/>
    <w:rsid w:val="005B7079"/>
    <w:rsid w:val="005C39BA"/>
    <w:rsid w:val="005E165C"/>
    <w:rsid w:val="00604486"/>
    <w:rsid w:val="006100CD"/>
    <w:rsid w:val="006327C6"/>
    <w:rsid w:val="00637437"/>
    <w:rsid w:val="006404D4"/>
    <w:rsid w:val="00665A52"/>
    <w:rsid w:val="006A1BC3"/>
    <w:rsid w:val="006D1A94"/>
    <w:rsid w:val="006D248F"/>
    <w:rsid w:val="006D793E"/>
    <w:rsid w:val="00720E89"/>
    <w:rsid w:val="0073677D"/>
    <w:rsid w:val="007C3BFA"/>
    <w:rsid w:val="0082223F"/>
    <w:rsid w:val="00877007"/>
    <w:rsid w:val="008B5129"/>
    <w:rsid w:val="00982E05"/>
    <w:rsid w:val="009A757D"/>
    <w:rsid w:val="009B0A54"/>
    <w:rsid w:val="009C0D21"/>
    <w:rsid w:val="009E4737"/>
    <w:rsid w:val="009F6D5D"/>
    <w:rsid w:val="00A06106"/>
    <w:rsid w:val="00A14A25"/>
    <w:rsid w:val="00A423F8"/>
    <w:rsid w:val="00AA1D88"/>
    <w:rsid w:val="00B13ADF"/>
    <w:rsid w:val="00B17B8B"/>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60CFF"/>
    <w:rsid w:val="00E74372"/>
    <w:rsid w:val="00E76A8A"/>
    <w:rsid w:val="00E86D52"/>
    <w:rsid w:val="00E945E9"/>
    <w:rsid w:val="00EA6E77"/>
    <w:rsid w:val="00ED14BF"/>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3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4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4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2</b:RefOrder>
  </b:Source>
  <b:Source>
    <b:Tag>Dar59</b:Tag>
    <b:SourceType>Book</b:SourceType>
    <b:Guid>{FE2F6E73-E1E7-4442-8A85-8E7F1E38D5EC}</b:Guid>
    <b:Title>On the origin of species</b:Title>
    <b:Year>1859</b:Year>
    <b:Author>
      <b:Author>
        <b:NameList>
          <b:Person>
            <b:Last>Darwin</b:Last>
            <b:First>C</b:First>
          </b:Person>
        </b:NameList>
      </b:Author>
    </b:Author>
    <b:RefOrder>3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4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5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8</b:RefOrder>
  </b:Source>
  <b:Source>
    <b:Tag>Asi42</b:Tag>
    <b:SourceType>Book</b:SourceType>
    <b:Guid>{59191ABC-FD6E-4700-843D-79A39BE5ACD6}</b:Guid>
    <b:Title>Runaround</b:Title>
    <b:Year>1942</b:Year>
    <b:Author>
      <b:Author>
        <b:NameList>
          <b:Person>
            <b:Last>Asimov</b:Last>
            <b:First>I</b:First>
          </b:Person>
        </b:NameList>
      </b:Author>
    </b:Author>
    <b:RefOrder>2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5</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6</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38</b:RefOrder>
  </b:Source>
</b:Sources>
</file>

<file path=customXml/itemProps1.xml><?xml version="1.0" encoding="utf-8"?>
<ds:datastoreItem xmlns:ds="http://schemas.openxmlformats.org/officeDocument/2006/customXml" ds:itemID="{989A984E-FA80-4901-B791-63EAB40AB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2</TotalTime>
  <Pages>54</Pages>
  <Words>11035</Words>
  <Characters>62901</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03</cp:revision>
  <dcterms:created xsi:type="dcterms:W3CDTF">2019-05-19T17:38:00Z</dcterms:created>
  <dcterms:modified xsi:type="dcterms:W3CDTF">2022-05-28T02:35:00Z</dcterms:modified>
</cp:coreProperties>
</file>